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b/>
          <w:sz w:val="28"/>
        </w:rPr>
      </w:pPr>
      <w:r w:rsidRPr="006B5140">
        <w:rPr>
          <w:rFonts w:ascii="Times New Roman" w:hAnsi="Times New Roman"/>
          <w:b/>
          <w:sz w:val="28"/>
        </w:rPr>
        <w:t xml:space="preserve">RADA PRE </w:t>
      </w:r>
      <w:r w:rsidR="00A160DB" w:rsidRPr="006B5140">
        <w:rPr>
          <w:rFonts w:ascii="Times New Roman" w:hAnsi="Times New Roman"/>
          <w:b/>
          <w:sz w:val="28"/>
        </w:rPr>
        <w:t>MEDIÁLNE SLUŽBY</w:t>
      </w:r>
    </w:p>
    <w:p w:rsidR="0096536B" w:rsidRPr="006B5140" w:rsidRDefault="00BF6CB3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</w:rPr>
      </w:pPr>
      <w:r w:rsidRPr="006B5140">
        <w:rPr>
          <w:rFonts w:ascii="Times New Roman" w:hAnsi="Times New Roman"/>
        </w:rPr>
        <w:t>Palisády 36</w:t>
      </w:r>
      <w:r w:rsidR="0096536B" w:rsidRPr="006B5140">
        <w:rPr>
          <w:rFonts w:ascii="Times New Roman" w:hAnsi="Times New Roman"/>
          <w:bCs/>
        </w:rPr>
        <w:t>, 81</w:t>
      </w:r>
      <w:r w:rsidRPr="006B5140">
        <w:rPr>
          <w:rFonts w:ascii="Times New Roman" w:hAnsi="Times New Roman"/>
          <w:bCs/>
        </w:rPr>
        <w:t>1</w:t>
      </w:r>
      <w:r w:rsidR="0096536B" w:rsidRPr="006B5140">
        <w:rPr>
          <w:rFonts w:ascii="Times New Roman" w:hAnsi="Times New Roman"/>
          <w:bCs/>
        </w:rPr>
        <w:t xml:space="preserve"> 0</w:t>
      </w:r>
      <w:r w:rsidRPr="006B5140">
        <w:rPr>
          <w:rFonts w:ascii="Times New Roman" w:hAnsi="Times New Roman"/>
          <w:bCs/>
        </w:rPr>
        <w:t>6 Bratislava</w:t>
      </w:r>
    </w:p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B5140">
        <w:rPr>
          <w:rFonts w:ascii="Times New Roman" w:hAnsi="Times New Roman"/>
          <w:sz w:val="20"/>
        </w:rPr>
        <w:t>Telefón : 02/ 20906500, Fax : 02/ 20906535</w:t>
      </w:r>
    </w:p>
    <w:p w:rsidR="00CC1FB7" w:rsidRPr="006B5140" w:rsidRDefault="00CC1FB7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B5140">
        <w:rPr>
          <w:rFonts w:ascii="Times New Roman" w:hAnsi="Times New Roman"/>
          <w:sz w:val="20"/>
        </w:rPr>
        <w:t xml:space="preserve">e-mail.: office@rvr.sk; </w:t>
      </w:r>
      <w:r w:rsidR="00A01FC5">
        <w:rPr>
          <w:rFonts w:ascii="Times New Roman" w:hAnsi="Times New Roman"/>
          <w:sz w:val="20"/>
        </w:rPr>
        <w:t>reo</w:t>
      </w:r>
      <w:r w:rsidRPr="006B5140">
        <w:rPr>
          <w:rFonts w:ascii="Times New Roman" w:hAnsi="Times New Roman"/>
          <w:sz w:val="20"/>
        </w:rPr>
        <w:t>@r</w:t>
      </w:r>
      <w:r w:rsidR="003C22BF">
        <w:rPr>
          <w:rFonts w:ascii="Times New Roman" w:hAnsi="Times New Roman"/>
          <w:sz w:val="20"/>
        </w:rPr>
        <w:t>vr</w:t>
      </w:r>
      <w:r w:rsidRPr="006B5140">
        <w:rPr>
          <w:rFonts w:ascii="Times New Roman" w:hAnsi="Times New Roman"/>
          <w:sz w:val="20"/>
        </w:rPr>
        <w:t xml:space="preserve">.sk </w:t>
      </w:r>
    </w:p>
    <w:p w:rsidR="00CC1FB7" w:rsidRPr="006B5140" w:rsidRDefault="00A01FC5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www.rpms</w:t>
      </w:r>
      <w:r w:rsidR="00CC1FB7" w:rsidRPr="006B5140">
        <w:rPr>
          <w:rFonts w:ascii="Times New Roman" w:hAnsi="Times New Roman"/>
          <w:sz w:val="20"/>
        </w:rPr>
        <w:t>.sk</w:t>
      </w:r>
    </w:p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3A1A8E" w:rsidP="0096536B">
      <w:pPr>
        <w:pStyle w:val="Nadpis1"/>
        <w:rPr>
          <w:b/>
          <w:bCs/>
          <w:sz w:val="32"/>
        </w:rPr>
      </w:pPr>
      <w:r>
        <w:rPr>
          <w:b/>
          <w:bCs/>
          <w:sz w:val="32"/>
        </w:rPr>
        <w:t xml:space="preserve">Oznamovacia povinnosť fyzickej osoby poskytujúcej audiovizuálnu mediálnu službu na požiadanie prostredníctvom platformy </w:t>
      </w:r>
      <w:r w:rsidR="004D65FF">
        <w:rPr>
          <w:b/>
          <w:bCs/>
          <w:sz w:val="32"/>
        </w:rPr>
        <w:br/>
      </w:r>
      <w:r>
        <w:rPr>
          <w:b/>
          <w:bCs/>
          <w:sz w:val="32"/>
        </w:rPr>
        <w:t>na zdieľanie videí</w:t>
      </w: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jc w:val="center"/>
        <w:rPr>
          <w:b/>
          <w:lang w:val="sk-SK"/>
        </w:rPr>
      </w:pPr>
      <w:r w:rsidRPr="006B5140">
        <w:rPr>
          <w:b/>
          <w:lang w:val="sk-SK"/>
        </w:rPr>
        <w:t xml:space="preserve">podľa ustanovenia § </w:t>
      </w:r>
      <w:r w:rsidR="00074BAF" w:rsidRPr="006B5140">
        <w:rPr>
          <w:b/>
          <w:lang w:val="sk-SK"/>
        </w:rPr>
        <w:t>17</w:t>
      </w:r>
      <w:r w:rsidR="006A5CB5">
        <w:rPr>
          <w:b/>
          <w:lang w:val="sk-SK"/>
        </w:rPr>
        <w:t>4 ods. 2</w:t>
      </w:r>
      <w:r w:rsidRPr="006B5140">
        <w:rPr>
          <w:b/>
          <w:lang w:val="sk-SK"/>
        </w:rPr>
        <w:t xml:space="preserve"> zákona č. 2</w:t>
      </w:r>
      <w:r w:rsidR="00A326DB" w:rsidRPr="006B5140">
        <w:rPr>
          <w:b/>
          <w:lang w:val="sk-SK"/>
        </w:rPr>
        <w:t>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 o</w:t>
      </w:r>
      <w:r w:rsidR="00A326DB" w:rsidRPr="006B5140">
        <w:rPr>
          <w:b/>
          <w:lang w:val="sk-SK"/>
        </w:rPr>
        <w:t xml:space="preserve"> mediálnych službách </w:t>
      </w:r>
      <w:r w:rsidR="004D65FF">
        <w:rPr>
          <w:b/>
          <w:lang w:val="sk-SK"/>
        </w:rPr>
        <w:br/>
      </w:r>
      <w:r w:rsidR="00A326DB" w:rsidRPr="006B5140">
        <w:rPr>
          <w:b/>
          <w:lang w:val="sk-SK"/>
        </w:rPr>
        <w:t>(ďalej len „zákon č. 2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“)</w:t>
      </w:r>
    </w:p>
    <w:p w:rsidR="0096536B" w:rsidRPr="006B5140" w:rsidRDefault="00DE2570" w:rsidP="0096536B">
      <w:pPr>
        <w:jc w:val="both"/>
        <w:rPr>
          <w:sz w:val="28"/>
          <w:lang w:val="sk-SK"/>
        </w:rPr>
      </w:pPr>
      <w:r w:rsidRPr="006B5140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5405</wp:posOffset>
                </wp:positionH>
                <wp:positionV relativeFrom="paragraph">
                  <wp:posOffset>137160</wp:posOffset>
                </wp:positionV>
                <wp:extent cx="5715000" cy="0"/>
                <wp:effectExtent l="13970" t="6985" r="5080" b="1206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982EDA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15pt,10.8pt" to="455.1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+pI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smma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"/>
            </w:pict>
          </mc:Fallback>
        </mc:AlternateContent>
      </w:r>
    </w:p>
    <w:p w:rsidR="0096536B" w:rsidRPr="006B5140" w:rsidRDefault="0096536B" w:rsidP="0096536B">
      <w:pPr>
        <w:jc w:val="both"/>
        <w:rPr>
          <w:lang w:val="sk-SK"/>
        </w:rPr>
      </w:pPr>
    </w:p>
    <w:p w:rsidR="0096536B" w:rsidRPr="006B5140" w:rsidRDefault="0096536B" w:rsidP="0096536B">
      <w:pPr>
        <w:numPr>
          <w:ilvl w:val="0"/>
          <w:numId w:val="1"/>
        </w:numPr>
        <w:jc w:val="both"/>
        <w:rPr>
          <w:b/>
          <w:bCs/>
          <w:sz w:val="28"/>
          <w:lang w:val="sk-SK"/>
        </w:rPr>
      </w:pPr>
      <w:r w:rsidRPr="006B5140">
        <w:rPr>
          <w:b/>
          <w:bCs/>
          <w:sz w:val="28"/>
          <w:lang w:val="sk-SK"/>
        </w:rPr>
        <w:t>ÚDAJE O</w:t>
      </w:r>
      <w:r w:rsidR="003A1A8E">
        <w:rPr>
          <w:b/>
          <w:bCs/>
          <w:sz w:val="28"/>
          <w:lang w:val="sk-SK"/>
        </w:rPr>
        <w:t> OZNAMOVATEĽOVI</w:t>
      </w:r>
    </w:p>
    <w:p w:rsidR="0096536B" w:rsidRPr="006B5140" w:rsidRDefault="0096536B" w:rsidP="0096536B">
      <w:pPr>
        <w:ind w:left="360"/>
        <w:jc w:val="both"/>
        <w:rPr>
          <w:b/>
          <w:bCs/>
          <w:sz w:val="28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96536B" w:rsidRPr="006B5140" w:rsidTr="006E3AB4">
        <w:trPr>
          <w:trHeight w:val="614"/>
        </w:trPr>
        <w:tc>
          <w:tcPr>
            <w:tcW w:w="2541" w:type="dxa"/>
          </w:tcPr>
          <w:p w:rsidR="0096536B" w:rsidRPr="006B5140" w:rsidRDefault="00D275DD" w:rsidP="00D275DD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Meno a priezvisko</w:t>
            </w:r>
          </w:p>
        </w:tc>
        <w:tc>
          <w:tcPr>
            <w:tcW w:w="6600" w:type="dxa"/>
          </w:tcPr>
          <w:p w:rsidR="0096536B" w:rsidRPr="006B5140" w:rsidRDefault="0096536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F66B0C" w:rsidRPr="006B5140" w:rsidTr="006E3AB4">
        <w:trPr>
          <w:trHeight w:val="614"/>
        </w:trPr>
        <w:tc>
          <w:tcPr>
            <w:tcW w:w="2541" w:type="dxa"/>
          </w:tcPr>
          <w:p w:rsidR="00F66B0C" w:rsidRPr="006B5140" w:rsidRDefault="00F66B0C" w:rsidP="0096536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Dátum narodenia</w:t>
            </w:r>
          </w:p>
        </w:tc>
        <w:tc>
          <w:tcPr>
            <w:tcW w:w="6600" w:type="dxa"/>
          </w:tcPr>
          <w:p w:rsidR="00F66B0C" w:rsidRPr="006B5140" w:rsidRDefault="00F66B0C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7D480B" w:rsidRPr="006B5140" w:rsidTr="006E3AB4">
        <w:trPr>
          <w:trHeight w:val="614"/>
        </w:trPr>
        <w:tc>
          <w:tcPr>
            <w:tcW w:w="2541" w:type="dxa"/>
          </w:tcPr>
          <w:p w:rsidR="007D480B" w:rsidRPr="006B5140" w:rsidRDefault="007D480B" w:rsidP="0096536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Štátne občianstvo</w:t>
            </w:r>
          </w:p>
        </w:tc>
        <w:tc>
          <w:tcPr>
            <w:tcW w:w="6600" w:type="dxa"/>
          </w:tcPr>
          <w:p w:rsidR="007D480B" w:rsidRPr="006B5140" w:rsidRDefault="007D480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96536B" w:rsidRPr="006B5140" w:rsidTr="006E3AB4">
        <w:trPr>
          <w:trHeight w:val="614"/>
        </w:trPr>
        <w:tc>
          <w:tcPr>
            <w:tcW w:w="2541" w:type="dxa"/>
          </w:tcPr>
          <w:p w:rsidR="0096536B" w:rsidRPr="006B5140" w:rsidRDefault="0096536B" w:rsidP="0096536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Adresa trvalého alebo dlhodobého pobytu</w:t>
            </w:r>
          </w:p>
        </w:tc>
        <w:tc>
          <w:tcPr>
            <w:tcW w:w="6600" w:type="dxa"/>
          </w:tcPr>
          <w:p w:rsidR="0096536B" w:rsidRPr="006B5140" w:rsidRDefault="0096536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96536B" w:rsidRPr="006B5140" w:rsidTr="006E3AB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Telefón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96536B" w:rsidRPr="006B5140" w:rsidTr="006E3AB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E-mail:</w:t>
            </w:r>
          </w:p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96536B" w:rsidRPr="006B5140" w:rsidRDefault="0096536B" w:rsidP="0096536B">
      <w:pPr>
        <w:pStyle w:val="Zkladntext3"/>
      </w:pPr>
    </w:p>
    <w:p w:rsidR="001F3FCE" w:rsidRPr="006B5140" w:rsidRDefault="003A1A8E" w:rsidP="001F3FCE">
      <w:pPr>
        <w:pStyle w:val="Zkladntext3"/>
        <w:rPr>
          <w:b/>
          <w:bCs/>
          <w:sz w:val="28"/>
        </w:rPr>
      </w:pPr>
      <w:r>
        <w:rPr>
          <w:b/>
          <w:bCs/>
          <w:sz w:val="28"/>
        </w:rPr>
        <w:t>2</w:t>
      </w:r>
      <w:r w:rsidR="001F3FCE" w:rsidRPr="006B5140">
        <w:rPr>
          <w:b/>
          <w:bCs/>
          <w:sz w:val="28"/>
        </w:rPr>
        <w:t>. ÚDAJE O</w:t>
      </w:r>
      <w:r w:rsidR="008C37BD">
        <w:rPr>
          <w:b/>
          <w:bCs/>
          <w:sz w:val="28"/>
        </w:rPr>
        <w:t> AUDIOVIZUÁLNEJ MEDIÁLNEJ SLUŽBE NA POŽIADANIE</w:t>
      </w:r>
    </w:p>
    <w:p w:rsidR="001F3FCE" w:rsidRPr="006B5140" w:rsidRDefault="001F3FCE" w:rsidP="001F3FCE">
      <w:pPr>
        <w:jc w:val="both"/>
        <w:rPr>
          <w:b/>
          <w:bCs/>
          <w:snapToGrid w:val="0"/>
          <w:lang w:val="sk-SK"/>
        </w:rPr>
      </w:pPr>
    </w:p>
    <w:p w:rsidR="00F6113C" w:rsidRPr="009B6D75" w:rsidRDefault="0056179F" w:rsidP="009B6D75">
      <w:pPr>
        <w:pStyle w:val="Odsekzoznamu"/>
        <w:numPr>
          <w:ilvl w:val="1"/>
          <w:numId w:val="9"/>
        </w:numPr>
        <w:jc w:val="both"/>
        <w:rPr>
          <w:snapToGrid w:val="0"/>
          <w:sz w:val="22"/>
          <w:lang w:val="sk-SK"/>
        </w:rPr>
      </w:pPr>
      <w:r w:rsidRPr="009B6D75">
        <w:rPr>
          <w:snapToGrid w:val="0"/>
          <w:sz w:val="22"/>
          <w:lang w:val="sk-SK"/>
        </w:rPr>
        <w:t xml:space="preserve">Názov </w:t>
      </w:r>
      <w:r w:rsidR="009C3349">
        <w:rPr>
          <w:snapToGrid w:val="0"/>
          <w:sz w:val="22"/>
          <w:lang w:val="sk-SK"/>
        </w:rPr>
        <w:t>kanála</w:t>
      </w:r>
      <w:r w:rsidR="00F6113C" w:rsidRPr="009B6D75">
        <w:rPr>
          <w:snapToGrid w:val="0"/>
          <w:sz w:val="22"/>
          <w:lang w:val="sk-SK"/>
        </w:rPr>
        <w:t>:</w:t>
      </w:r>
    </w:p>
    <w:p w:rsidR="0056179F" w:rsidRDefault="0056179F" w:rsidP="0056179F">
      <w:pPr>
        <w:jc w:val="both"/>
        <w:rPr>
          <w:snapToGrid w:val="0"/>
          <w:sz w:val="22"/>
          <w:lang w:val="sk-SK"/>
        </w:rPr>
      </w:pPr>
    </w:p>
    <w:p w:rsidR="0056179F" w:rsidRPr="009B6D75" w:rsidRDefault="009C3349" w:rsidP="009B6D75">
      <w:pPr>
        <w:pStyle w:val="Odsekzoznamu"/>
        <w:numPr>
          <w:ilvl w:val="1"/>
          <w:numId w:val="9"/>
        </w:numPr>
        <w:jc w:val="both"/>
        <w:rPr>
          <w:snapToGrid w:val="0"/>
          <w:sz w:val="22"/>
          <w:lang w:val="sk-SK"/>
        </w:rPr>
      </w:pPr>
      <w:proofErr w:type="spellStart"/>
      <w:r>
        <w:rPr>
          <w:snapToGrid w:val="0"/>
          <w:sz w:val="22"/>
          <w:lang w:val="sk-SK"/>
        </w:rPr>
        <w:t>Link</w:t>
      </w:r>
      <w:proofErr w:type="spellEnd"/>
      <w:r>
        <w:rPr>
          <w:snapToGrid w:val="0"/>
          <w:sz w:val="22"/>
          <w:lang w:val="sk-SK"/>
        </w:rPr>
        <w:t xml:space="preserve"> na kanál na jednotlivých platformách</w:t>
      </w:r>
      <w:r w:rsidR="0056179F" w:rsidRPr="009B6D75">
        <w:rPr>
          <w:snapToGrid w:val="0"/>
          <w:sz w:val="22"/>
          <w:lang w:val="sk-SK"/>
        </w:rPr>
        <w:t>:</w:t>
      </w:r>
    </w:p>
    <w:p w:rsidR="007D248E" w:rsidRPr="006B5140" w:rsidRDefault="007D248E" w:rsidP="0056179F">
      <w:pPr>
        <w:pStyle w:val="Odsekzoznamu"/>
        <w:ind w:left="0"/>
        <w:rPr>
          <w:snapToGrid w:val="0"/>
          <w:sz w:val="22"/>
          <w:lang w:val="sk-SK"/>
        </w:rPr>
      </w:pPr>
    </w:p>
    <w:p w:rsidR="007D248E" w:rsidRPr="009B6D75" w:rsidRDefault="00EE005E" w:rsidP="009B6D75">
      <w:pPr>
        <w:pStyle w:val="Odsekzoznamu"/>
        <w:numPr>
          <w:ilvl w:val="1"/>
          <w:numId w:val="9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 xml:space="preserve">Ide o komunitnú </w:t>
      </w:r>
      <w:proofErr w:type="spellStart"/>
      <w:r>
        <w:rPr>
          <w:snapToGrid w:val="0"/>
          <w:sz w:val="22"/>
          <w:lang w:val="sk-SK"/>
        </w:rPr>
        <w:t>videoslužbu</w:t>
      </w:r>
      <w:proofErr w:type="spellEnd"/>
      <w:r>
        <w:rPr>
          <w:snapToGrid w:val="0"/>
          <w:sz w:val="22"/>
          <w:lang w:val="sk-SK"/>
        </w:rPr>
        <w:t xml:space="preserve"> (zameranú </w:t>
      </w:r>
      <w:r w:rsidR="006C52FF" w:rsidRPr="009B6D75">
        <w:rPr>
          <w:snapToGrid w:val="0"/>
          <w:sz w:val="22"/>
          <w:lang w:val="sk-SK"/>
        </w:rPr>
        <w:t xml:space="preserve">na miestne informačné prostredie alebo zdroje a na spoločné záujmy, ktoré vytvárajú a prehlbujú vnútorné väzby príslušného spoločenstva, a vedie k udržiavaniu </w:t>
      </w:r>
      <w:r>
        <w:rPr>
          <w:snapToGrid w:val="0"/>
          <w:sz w:val="22"/>
          <w:lang w:val="sk-SK"/>
        </w:rPr>
        <w:t>pocitu identity so spoločenstvom)?</w:t>
      </w:r>
    </w:p>
    <w:p w:rsidR="001F031A" w:rsidRPr="002E6431" w:rsidRDefault="001F031A" w:rsidP="002E6431">
      <w:pPr>
        <w:rPr>
          <w:snapToGrid w:val="0"/>
          <w:sz w:val="22"/>
          <w:lang w:val="sk-SK"/>
        </w:rPr>
      </w:pPr>
    </w:p>
    <w:p w:rsidR="006F686D" w:rsidRPr="006B5140" w:rsidRDefault="002E6431" w:rsidP="009B6D75">
      <w:pPr>
        <w:numPr>
          <w:ilvl w:val="1"/>
          <w:numId w:val="9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Podliehate</w:t>
      </w:r>
      <w:r w:rsidRPr="006B5140">
        <w:rPr>
          <w:snapToGrid w:val="0"/>
          <w:sz w:val="22"/>
          <w:lang w:val="sk-SK"/>
        </w:rPr>
        <w:t xml:space="preserve"> niektorému samoregulačnému mechanizmu alebo samoregulačnému orgánu, ktorý tento mechanizmus presadzuje</w:t>
      </w:r>
      <w:r>
        <w:rPr>
          <w:snapToGrid w:val="0"/>
          <w:sz w:val="22"/>
          <w:lang w:val="sk-SK"/>
        </w:rPr>
        <w:t>? Ak áno, uveďte akému</w:t>
      </w:r>
      <w:r w:rsidR="00314F20">
        <w:rPr>
          <w:snapToGrid w:val="0"/>
          <w:sz w:val="22"/>
          <w:lang w:val="sk-SK"/>
        </w:rPr>
        <w:t>.</w:t>
      </w:r>
    </w:p>
    <w:p w:rsidR="006F686D" w:rsidRPr="006B5140" w:rsidRDefault="006F686D" w:rsidP="006F686D">
      <w:pPr>
        <w:jc w:val="both"/>
        <w:rPr>
          <w:snapToGrid w:val="0"/>
          <w:sz w:val="22"/>
          <w:lang w:val="sk-SK"/>
        </w:rPr>
      </w:pPr>
    </w:p>
    <w:p w:rsidR="001F031A" w:rsidRPr="006B5140" w:rsidRDefault="00A739BC" w:rsidP="009B6D75">
      <w:pPr>
        <w:numPr>
          <w:ilvl w:val="1"/>
          <w:numId w:val="9"/>
        </w:numPr>
        <w:jc w:val="both"/>
        <w:rPr>
          <w:snapToGrid w:val="0"/>
          <w:sz w:val="22"/>
          <w:lang w:val="sk-SK"/>
        </w:rPr>
      </w:pPr>
      <w:r w:rsidRPr="006B5140">
        <w:rPr>
          <w:snapToGrid w:val="0"/>
          <w:sz w:val="22"/>
          <w:lang w:val="sk-SK"/>
        </w:rPr>
        <w:lastRenderedPageBreak/>
        <w:t xml:space="preserve">Kritériá podľa § </w:t>
      </w:r>
      <w:r w:rsidR="008701EC">
        <w:rPr>
          <w:snapToGrid w:val="0"/>
          <w:sz w:val="22"/>
          <w:lang w:val="sk-SK"/>
        </w:rPr>
        <w:t>4</w:t>
      </w:r>
      <w:r w:rsidRPr="006B5140">
        <w:rPr>
          <w:snapToGrid w:val="0"/>
          <w:sz w:val="22"/>
          <w:lang w:val="sk-SK"/>
        </w:rPr>
        <w:t xml:space="preserve"> zákona č. 264/2022 Z. z., ktoré zakladajú voči </w:t>
      </w:r>
      <w:r w:rsidR="00613C90">
        <w:rPr>
          <w:snapToGrid w:val="0"/>
          <w:sz w:val="22"/>
          <w:lang w:val="sk-SK"/>
        </w:rPr>
        <w:t>oznamovateľovi</w:t>
      </w:r>
      <w:r w:rsidRPr="006B5140">
        <w:rPr>
          <w:snapToGrid w:val="0"/>
          <w:sz w:val="22"/>
          <w:lang w:val="sk-SK"/>
        </w:rPr>
        <w:t xml:space="preserve"> právomoc Slovenskej republiky</w:t>
      </w:r>
      <w:r w:rsidR="00115240">
        <w:rPr>
          <w:rStyle w:val="Odkaznapoznmkupodiarou"/>
          <w:snapToGrid w:val="0"/>
          <w:sz w:val="22"/>
          <w:lang w:val="sk-SK"/>
        </w:rPr>
        <w:footnoteReference w:id="1"/>
      </w:r>
      <w:r w:rsidR="001F031A" w:rsidRPr="006B5140">
        <w:rPr>
          <w:snapToGrid w:val="0"/>
          <w:sz w:val="22"/>
          <w:lang w:val="sk-SK"/>
        </w:rPr>
        <w:t>:</w:t>
      </w:r>
    </w:p>
    <w:p w:rsidR="00A739BC" w:rsidRPr="004576AD" w:rsidRDefault="00A739BC" w:rsidP="004576AD">
      <w:pPr>
        <w:rPr>
          <w:snapToGrid w:val="0"/>
          <w:sz w:val="22"/>
          <w:lang w:val="sk-SK"/>
        </w:rPr>
      </w:pPr>
    </w:p>
    <w:p w:rsidR="00A739BC" w:rsidRPr="006B5140" w:rsidRDefault="00314F20" w:rsidP="009B6D75">
      <w:pPr>
        <w:numPr>
          <w:ilvl w:val="1"/>
          <w:numId w:val="9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Ste</w:t>
      </w:r>
      <w:r w:rsidR="00A739BC" w:rsidRPr="006B5140">
        <w:rPr>
          <w:snapToGrid w:val="0"/>
          <w:sz w:val="22"/>
          <w:lang w:val="sk-SK"/>
        </w:rPr>
        <w:t xml:space="preserve"> súčasťou mediálnej skupiny</w:t>
      </w:r>
      <w:r>
        <w:rPr>
          <w:snapToGrid w:val="0"/>
          <w:sz w:val="22"/>
          <w:lang w:val="sk-SK"/>
        </w:rPr>
        <w:t xml:space="preserve">? Ak áno, uveďte </w:t>
      </w:r>
      <w:r w:rsidR="00A20B88">
        <w:rPr>
          <w:snapToGrid w:val="0"/>
          <w:sz w:val="22"/>
          <w:lang w:val="sk-SK"/>
        </w:rPr>
        <w:t>ktorej</w:t>
      </w:r>
      <w:r>
        <w:rPr>
          <w:snapToGrid w:val="0"/>
          <w:sz w:val="22"/>
          <w:lang w:val="sk-SK"/>
        </w:rPr>
        <w:t>.</w:t>
      </w:r>
    </w:p>
    <w:p w:rsidR="00995029" w:rsidRPr="006B5140" w:rsidRDefault="00995029" w:rsidP="00995029">
      <w:pPr>
        <w:pStyle w:val="Odsekzoznamu"/>
        <w:rPr>
          <w:snapToGrid w:val="0"/>
          <w:sz w:val="22"/>
          <w:lang w:val="sk-SK"/>
        </w:rPr>
      </w:pPr>
    </w:p>
    <w:p w:rsidR="001F3FCE" w:rsidRPr="006B5140" w:rsidRDefault="001F3FCE" w:rsidP="001F3FCE">
      <w:pPr>
        <w:jc w:val="both"/>
        <w:rPr>
          <w:snapToGrid w:val="0"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  <w:r w:rsidRPr="006B5140">
        <w:rPr>
          <w:b/>
          <w:bCs/>
          <w:lang w:val="sk-SK"/>
        </w:rPr>
        <w:t>V ......................................dňa........................         ....................................................................</w:t>
      </w:r>
    </w:p>
    <w:p w:rsidR="0096536B" w:rsidRPr="006B5140" w:rsidRDefault="00546782" w:rsidP="0096536B">
      <w:pPr>
        <w:pStyle w:val="Nadpis4"/>
        <w:ind w:firstLine="4395"/>
        <w:jc w:val="center"/>
      </w:pPr>
      <w:bookmarkStart w:id="0" w:name="_GoBack"/>
      <w:bookmarkEnd w:id="0"/>
      <w:r>
        <w:t>P</w:t>
      </w:r>
      <w:r w:rsidR="0096536B" w:rsidRPr="006B5140">
        <w:t>odpis žiadateľa</w:t>
      </w:r>
    </w:p>
    <w:sectPr w:rsidR="0096536B" w:rsidRPr="006B5140" w:rsidSect="0096536B">
      <w:footerReference w:type="even" r:id="rId8"/>
      <w:footerReference w:type="default" r:id="rId9"/>
      <w:pgSz w:w="11907" w:h="16840" w:code="9"/>
      <w:pgMar w:top="1418" w:right="1134" w:bottom="1418" w:left="1134" w:header="709" w:footer="9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64B5" w:rsidRDefault="005864B5">
      <w:r>
        <w:separator/>
      </w:r>
    </w:p>
  </w:endnote>
  <w:endnote w:type="continuationSeparator" w:id="0">
    <w:p w:rsidR="005864B5" w:rsidRDefault="005864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4D65FF">
      <w:rPr>
        <w:rStyle w:val="slostrany"/>
        <w:noProof/>
      </w:rPr>
      <w:t>2</w: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64B5" w:rsidRDefault="005864B5">
      <w:r>
        <w:separator/>
      </w:r>
    </w:p>
  </w:footnote>
  <w:footnote w:type="continuationSeparator" w:id="0">
    <w:p w:rsidR="005864B5" w:rsidRDefault="005864B5">
      <w:r>
        <w:continuationSeparator/>
      </w:r>
    </w:p>
  </w:footnote>
  <w:footnote w:id="1">
    <w:p w:rsidR="00115240" w:rsidRDefault="00115240">
      <w:pPr>
        <w:pStyle w:val="Textpoznmkypodiarou"/>
      </w:pPr>
      <w:r>
        <w:rPr>
          <w:rStyle w:val="Odkaznapoznmkupodiarou"/>
        </w:rPr>
        <w:footnoteRef/>
      </w:r>
      <w:r>
        <w:t xml:space="preserve"> V prípade, že máte </w:t>
      </w:r>
      <w:r w:rsidRPr="00115240">
        <w:t xml:space="preserve">bydlisko v Slovenskej republike a tu aj </w:t>
      </w:r>
      <w:r>
        <w:t>rozhodujete o obsahu kanála, uveďte § 4 ods. 1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E5ED8"/>
    <w:multiLevelType w:val="multilevel"/>
    <w:tmpl w:val="7736B6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47E02C1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5343C7A"/>
    <w:multiLevelType w:val="multilevel"/>
    <w:tmpl w:val="7736B6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9442CF2"/>
    <w:multiLevelType w:val="hybridMultilevel"/>
    <w:tmpl w:val="0532C44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37900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3D134EC2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4D7D03F3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512006F8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607C2F46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61D91943"/>
    <w:multiLevelType w:val="hybridMultilevel"/>
    <w:tmpl w:val="E3885D62"/>
    <w:lvl w:ilvl="0" w:tplc="044AE71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9"/>
  </w:num>
  <w:num w:numId="2">
    <w:abstractNumId w:val="5"/>
  </w:num>
  <w:num w:numId="3">
    <w:abstractNumId w:val="8"/>
  </w:num>
  <w:num w:numId="4">
    <w:abstractNumId w:val="6"/>
  </w:num>
  <w:num w:numId="5">
    <w:abstractNumId w:val="4"/>
  </w:num>
  <w:num w:numId="6">
    <w:abstractNumId w:val="1"/>
  </w:num>
  <w:num w:numId="7">
    <w:abstractNumId w:val="2"/>
  </w:num>
  <w:num w:numId="8">
    <w:abstractNumId w:val="7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cxNTIwNDRW0lEKTi0uzszPAykwrgUAE5MUhiwAAAA="/>
  </w:docVars>
  <w:rsids>
    <w:rsidRoot w:val="0096536B"/>
    <w:rsid w:val="00002533"/>
    <w:rsid w:val="000245EF"/>
    <w:rsid w:val="00072365"/>
    <w:rsid w:val="00074BAF"/>
    <w:rsid w:val="000C0392"/>
    <w:rsid w:val="000D11CC"/>
    <w:rsid w:val="00115240"/>
    <w:rsid w:val="00144DB6"/>
    <w:rsid w:val="00152885"/>
    <w:rsid w:val="0016196E"/>
    <w:rsid w:val="001775FA"/>
    <w:rsid w:val="00193206"/>
    <w:rsid w:val="001A758C"/>
    <w:rsid w:val="001B7B89"/>
    <w:rsid w:val="001C75EA"/>
    <w:rsid w:val="001F031A"/>
    <w:rsid w:val="001F3FCE"/>
    <w:rsid w:val="001F5387"/>
    <w:rsid w:val="001F7494"/>
    <w:rsid w:val="00214AD5"/>
    <w:rsid w:val="002305DF"/>
    <w:rsid w:val="00232B89"/>
    <w:rsid w:val="00245995"/>
    <w:rsid w:val="002A4C60"/>
    <w:rsid w:val="002E6431"/>
    <w:rsid w:val="00302C86"/>
    <w:rsid w:val="00310820"/>
    <w:rsid w:val="00314F20"/>
    <w:rsid w:val="003178BA"/>
    <w:rsid w:val="00381C94"/>
    <w:rsid w:val="003A1A8E"/>
    <w:rsid w:val="003C22BF"/>
    <w:rsid w:val="003E487B"/>
    <w:rsid w:val="00414134"/>
    <w:rsid w:val="004576AD"/>
    <w:rsid w:val="004C1278"/>
    <w:rsid w:val="004D65FF"/>
    <w:rsid w:val="00546782"/>
    <w:rsid w:val="00554B11"/>
    <w:rsid w:val="0056179F"/>
    <w:rsid w:val="005864B5"/>
    <w:rsid w:val="00590DF9"/>
    <w:rsid w:val="005C3C5F"/>
    <w:rsid w:val="005D6BC6"/>
    <w:rsid w:val="00604566"/>
    <w:rsid w:val="0060616E"/>
    <w:rsid w:val="00613C90"/>
    <w:rsid w:val="00631C50"/>
    <w:rsid w:val="00637F6E"/>
    <w:rsid w:val="0065412D"/>
    <w:rsid w:val="00666B42"/>
    <w:rsid w:val="006A5CB5"/>
    <w:rsid w:val="006B5140"/>
    <w:rsid w:val="006B5ED4"/>
    <w:rsid w:val="006C52FF"/>
    <w:rsid w:val="006E3AB4"/>
    <w:rsid w:val="006E6DFD"/>
    <w:rsid w:val="006F1365"/>
    <w:rsid w:val="006F686D"/>
    <w:rsid w:val="00700102"/>
    <w:rsid w:val="0070533E"/>
    <w:rsid w:val="0070651F"/>
    <w:rsid w:val="00722761"/>
    <w:rsid w:val="00747B71"/>
    <w:rsid w:val="007C29A0"/>
    <w:rsid w:val="007D248E"/>
    <w:rsid w:val="007D480B"/>
    <w:rsid w:val="007E5A67"/>
    <w:rsid w:val="00803125"/>
    <w:rsid w:val="00814719"/>
    <w:rsid w:val="00824FFA"/>
    <w:rsid w:val="00854798"/>
    <w:rsid w:val="008701EC"/>
    <w:rsid w:val="00870D28"/>
    <w:rsid w:val="008714E7"/>
    <w:rsid w:val="008716A3"/>
    <w:rsid w:val="00890097"/>
    <w:rsid w:val="0089426A"/>
    <w:rsid w:val="0089517B"/>
    <w:rsid w:val="008A3CEA"/>
    <w:rsid w:val="008C37BD"/>
    <w:rsid w:val="00903401"/>
    <w:rsid w:val="00912299"/>
    <w:rsid w:val="0094194F"/>
    <w:rsid w:val="0096536B"/>
    <w:rsid w:val="00981FE6"/>
    <w:rsid w:val="00995029"/>
    <w:rsid w:val="009B6D75"/>
    <w:rsid w:val="009C3349"/>
    <w:rsid w:val="009F3988"/>
    <w:rsid w:val="00A01FC5"/>
    <w:rsid w:val="00A160DB"/>
    <w:rsid w:val="00A20B88"/>
    <w:rsid w:val="00A326DB"/>
    <w:rsid w:val="00A568F7"/>
    <w:rsid w:val="00A70E23"/>
    <w:rsid w:val="00A739BC"/>
    <w:rsid w:val="00B26301"/>
    <w:rsid w:val="00B42DDC"/>
    <w:rsid w:val="00B538B2"/>
    <w:rsid w:val="00B613C2"/>
    <w:rsid w:val="00BC0147"/>
    <w:rsid w:val="00BD723D"/>
    <w:rsid w:val="00BF6CB3"/>
    <w:rsid w:val="00C312FB"/>
    <w:rsid w:val="00CC1FB7"/>
    <w:rsid w:val="00CE3A39"/>
    <w:rsid w:val="00D275DD"/>
    <w:rsid w:val="00D30176"/>
    <w:rsid w:val="00D42DC4"/>
    <w:rsid w:val="00D43954"/>
    <w:rsid w:val="00DB5D21"/>
    <w:rsid w:val="00DE2570"/>
    <w:rsid w:val="00DF0EC6"/>
    <w:rsid w:val="00E2525C"/>
    <w:rsid w:val="00E619EA"/>
    <w:rsid w:val="00E625BF"/>
    <w:rsid w:val="00E75DCB"/>
    <w:rsid w:val="00EA7A4E"/>
    <w:rsid w:val="00EC0507"/>
    <w:rsid w:val="00EC4424"/>
    <w:rsid w:val="00EE005E"/>
    <w:rsid w:val="00F01D2C"/>
    <w:rsid w:val="00F123C3"/>
    <w:rsid w:val="00F524A5"/>
    <w:rsid w:val="00F55604"/>
    <w:rsid w:val="00F6113C"/>
    <w:rsid w:val="00F66B0C"/>
    <w:rsid w:val="00FA0F53"/>
    <w:rsid w:val="00FA2D5B"/>
    <w:rsid w:val="00FA48D9"/>
    <w:rsid w:val="00FC4C1C"/>
    <w:rsid w:val="00FE634F"/>
    <w:rsid w:val="00FF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58D111"/>
  <w15:chartTrackingRefBased/>
  <w15:docId w15:val="{EACA6756-2096-4580-8F94-05978D43C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6536B"/>
    <w:rPr>
      <w:sz w:val="24"/>
      <w:szCs w:val="24"/>
      <w:lang w:val="en-US"/>
    </w:rPr>
  </w:style>
  <w:style w:type="paragraph" w:styleId="Nadpis1">
    <w:name w:val="heading 1"/>
    <w:basedOn w:val="Normlny"/>
    <w:next w:val="Normlny"/>
    <w:qFormat/>
    <w:rsid w:val="0096536B"/>
    <w:pPr>
      <w:keepNext/>
      <w:jc w:val="center"/>
      <w:outlineLvl w:val="0"/>
    </w:pPr>
    <w:rPr>
      <w:szCs w:val="20"/>
      <w:lang w:val="sk-SK"/>
    </w:rPr>
  </w:style>
  <w:style w:type="paragraph" w:styleId="Nadpis4">
    <w:name w:val="heading 4"/>
    <w:basedOn w:val="Normlny"/>
    <w:next w:val="Normlny"/>
    <w:qFormat/>
    <w:rsid w:val="0096536B"/>
    <w:pPr>
      <w:keepNext/>
      <w:jc w:val="right"/>
      <w:outlineLvl w:val="3"/>
    </w:pPr>
    <w:rPr>
      <w:b/>
      <w:bCs/>
      <w:szCs w:val="20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ZkladntextIMP">
    <w:name w:val="Základní text_IMP"/>
    <w:basedOn w:val="Normlny"/>
    <w:rsid w:val="0096536B"/>
    <w:pPr>
      <w:tabs>
        <w:tab w:val="left" w:pos="-1440"/>
      </w:tabs>
      <w:suppressAutoHyphens/>
      <w:spacing w:line="276" w:lineRule="auto"/>
    </w:pPr>
    <w:rPr>
      <w:rFonts w:ascii="Arial" w:hAnsi="Arial"/>
      <w:szCs w:val="20"/>
      <w:lang w:val="sk-SK"/>
    </w:rPr>
  </w:style>
  <w:style w:type="paragraph" w:styleId="Zkladntext">
    <w:name w:val="Body Text"/>
    <w:basedOn w:val="Normlny"/>
    <w:rsid w:val="0096536B"/>
    <w:pPr>
      <w:jc w:val="center"/>
    </w:pPr>
    <w:rPr>
      <w:b/>
      <w:bCs/>
      <w:szCs w:val="20"/>
      <w:lang w:val="sk-SK"/>
    </w:rPr>
  </w:style>
  <w:style w:type="character" w:styleId="Odkaznapoznmkupodiarou">
    <w:name w:val="footnote reference"/>
    <w:semiHidden/>
    <w:rsid w:val="0096536B"/>
    <w:rPr>
      <w:vertAlign w:val="superscript"/>
    </w:rPr>
  </w:style>
  <w:style w:type="paragraph" w:styleId="Zkladntext2">
    <w:name w:val="Body Text 2"/>
    <w:basedOn w:val="Normlny"/>
    <w:link w:val="Zkladntext2Char"/>
    <w:rsid w:val="0096536B"/>
    <w:pPr>
      <w:jc w:val="both"/>
    </w:pPr>
    <w:rPr>
      <w:b/>
      <w:bCs/>
      <w:snapToGrid w:val="0"/>
      <w:sz w:val="28"/>
      <w:szCs w:val="20"/>
      <w:lang w:val="sk-SK"/>
    </w:rPr>
  </w:style>
  <w:style w:type="paragraph" w:styleId="Zkladntext3">
    <w:name w:val="Body Text 3"/>
    <w:basedOn w:val="Normlny"/>
    <w:rsid w:val="0096536B"/>
    <w:pPr>
      <w:jc w:val="both"/>
    </w:pPr>
    <w:rPr>
      <w:sz w:val="20"/>
      <w:szCs w:val="20"/>
      <w:lang w:val="sk-SK"/>
    </w:rPr>
  </w:style>
  <w:style w:type="paragraph" w:styleId="Textpoznmkypodiarou">
    <w:name w:val="footnote text"/>
    <w:basedOn w:val="Normlny"/>
    <w:semiHidden/>
    <w:rsid w:val="0096536B"/>
    <w:rPr>
      <w:sz w:val="20"/>
      <w:szCs w:val="20"/>
      <w:lang w:val="sk-SK"/>
    </w:rPr>
  </w:style>
  <w:style w:type="character" w:styleId="slostrany">
    <w:name w:val="page number"/>
    <w:basedOn w:val="Predvolenpsmoodseku"/>
    <w:rsid w:val="0096536B"/>
  </w:style>
  <w:style w:type="paragraph" w:styleId="Pta">
    <w:name w:val="footer"/>
    <w:basedOn w:val="Normlny"/>
    <w:rsid w:val="0096536B"/>
    <w:pPr>
      <w:tabs>
        <w:tab w:val="center" w:pos="4536"/>
        <w:tab w:val="right" w:pos="9072"/>
      </w:tabs>
    </w:pPr>
    <w:rPr>
      <w:sz w:val="20"/>
      <w:szCs w:val="20"/>
      <w:lang w:val="sk-SK"/>
    </w:rPr>
  </w:style>
  <w:style w:type="character" w:styleId="Hypertextovprepojenie">
    <w:name w:val="Hyperlink"/>
    <w:rsid w:val="0096536B"/>
    <w:rPr>
      <w:color w:val="0000FF"/>
      <w:u w:val="single"/>
    </w:rPr>
  </w:style>
  <w:style w:type="paragraph" w:styleId="Obyajntext">
    <w:name w:val="Plain Text"/>
    <w:basedOn w:val="Normlny"/>
    <w:rsid w:val="0096536B"/>
    <w:rPr>
      <w:rFonts w:ascii="Courier New" w:hAnsi="Courier New" w:cs="Courier New"/>
      <w:sz w:val="20"/>
      <w:szCs w:val="20"/>
      <w:lang w:val="sk-SK"/>
    </w:rPr>
  </w:style>
  <w:style w:type="paragraph" w:styleId="Hlavika">
    <w:name w:val="header"/>
    <w:basedOn w:val="Normlny"/>
    <w:rsid w:val="00B42DDC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y"/>
    <w:link w:val="TextbublinyChar"/>
    <w:rsid w:val="006E3AB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6E3AB4"/>
    <w:rPr>
      <w:rFonts w:ascii="Segoe UI" w:hAnsi="Segoe UI" w:cs="Segoe UI"/>
      <w:sz w:val="18"/>
      <w:szCs w:val="18"/>
      <w:lang w:val="en-US"/>
    </w:rPr>
  </w:style>
  <w:style w:type="paragraph" w:styleId="Odsekzoznamu">
    <w:name w:val="List Paragraph"/>
    <w:basedOn w:val="Normlny"/>
    <w:uiPriority w:val="34"/>
    <w:qFormat/>
    <w:rsid w:val="00F6113C"/>
    <w:pPr>
      <w:ind w:left="708"/>
    </w:pPr>
  </w:style>
  <w:style w:type="character" w:customStyle="1" w:styleId="Zkladntext2Char">
    <w:name w:val="Základný text 2 Char"/>
    <w:basedOn w:val="Predvolenpsmoodseku"/>
    <w:link w:val="Zkladntext2"/>
    <w:rsid w:val="00890097"/>
    <w:rPr>
      <w:b/>
      <w:bCs/>
      <w:snapToGrid w:val="0"/>
      <w:sz w:val="28"/>
    </w:rPr>
  </w:style>
  <w:style w:type="character" w:styleId="PouitHypertextovPrepojenie">
    <w:name w:val="FollowedHyperlink"/>
    <w:basedOn w:val="Predvolenpsmoodseku"/>
    <w:rsid w:val="00FE63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31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074298-6BED-4F38-A65E-6C10DC628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RADA PRE VYSIELANIE A RETRANSMISIU</vt:lpstr>
    </vt:vector>
  </TitlesOfParts>
  <Company>Rada pre vysielanie a retransmisiu</Company>
  <LinksUpToDate>false</LinksUpToDate>
  <CharactersWithSpaces>1380</CharactersWithSpaces>
  <SharedDoc>false</SharedDoc>
  <HLinks>
    <vt:vector size="12" baseType="variant">
      <vt:variant>
        <vt:i4>3080252</vt:i4>
      </vt:variant>
      <vt:variant>
        <vt:i4>3</vt:i4>
      </vt:variant>
      <vt:variant>
        <vt:i4>0</vt:i4>
      </vt:variant>
      <vt:variant>
        <vt:i4>5</vt:i4>
      </vt:variant>
      <vt:variant>
        <vt:lpwstr>https://m.ekolky.gov.sk/Login.aspx</vt:lpwstr>
      </vt:variant>
      <vt:variant>
        <vt:lpwstr/>
      </vt:variant>
      <vt:variant>
        <vt:i4>65622</vt:i4>
      </vt:variant>
      <vt:variant>
        <vt:i4>0</vt:i4>
      </vt:variant>
      <vt:variant>
        <vt:i4>0</vt:i4>
      </vt:variant>
      <vt:variant>
        <vt:i4>5</vt:i4>
      </vt:variant>
      <vt:variant>
        <vt:lpwstr>https://rpms.sk/podavanie-podnetov/sadzobnik-spravnych-poplatk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A PRE VYSIELANIE A RETRANSMISIU</dc:title>
  <dc:subject/>
  <dc:creator>hrnciarik</dc:creator>
  <cp:keywords/>
  <dc:description/>
  <cp:lastModifiedBy>Lucia Michelcikova</cp:lastModifiedBy>
  <cp:revision>24</cp:revision>
  <cp:lastPrinted>2011-07-13T13:18:00Z</cp:lastPrinted>
  <dcterms:created xsi:type="dcterms:W3CDTF">2022-09-23T11:25:00Z</dcterms:created>
  <dcterms:modified xsi:type="dcterms:W3CDTF">2023-01-26T16:18:00Z</dcterms:modified>
</cp:coreProperties>
</file>